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B990" w14:textId="7A7E0617" w:rsidR="00D11F53" w:rsidRDefault="009E5EDD">
      <w:r>
        <w:rPr>
          <w:noProof/>
          <w:lang w:bidi="id-ID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00819D40">
                <wp:simplePos x="0" y="0"/>
                <wp:positionH relativeFrom="column">
                  <wp:posOffset>2988860</wp:posOffset>
                </wp:positionH>
                <wp:positionV relativeFrom="page">
                  <wp:posOffset>1917226</wp:posOffset>
                </wp:positionV>
                <wp:extent cx="3291840" cy="1748790"/>
                <wp:effectExtent l="0" t="95250" r="0" b="0"/>
                <wp:wrapNone/>
                <wp:docPr id="3009" name="Grup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748790"/>
                          <a:chOff x="0" y="0"/>
                          <a:chExt cx="3292052" cy="1749214"/>
                        </a:xfrm>
                      </wpg:grpSpPr>
                      <wps:wsp>
                        <wps:cNvPr id="3848" name="Kotak Teks 1928"/>
                        <wps:cNvSpPr txBox="1"/>
                        <wps:spPr>
                          <a:xfrm>
                            <a:off x="338667" y="84649"/>
                            <a:ext cx="2566200" cy="9139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noProof/>
                                  <w:lang w:val="id-ID"/>
                                </w:r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6F1712" w:rsidRDefault="00BB496F" w:rsidP="00BB496F">
                                  <w:pPr>
                                    <w:pStyle w:val="Judul"/>
                                    <w:rPr>
                                      <w:noProof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noProof/>
                                      <w:lang w:val="id-ID" w:bidi="id-ID"/>
                                    </w:rPr>
                                    <w:t>Libura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49" name="Kotak Teks 1929"/>
                        <wps:cNvSpPr txBox="1"/>
                        <wps:spPr>
                          <a:xfrm>
                            <a:off x="338667" y="677334"/>
                            <a:ext cx="2565731" cy="9135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noProof/>
                                  <w:lang w:val="id-ID"/>
                                </w:r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6F1712" w:rsidRDefault="00BB496F" w:rsidP="00BB496F">
                                  <w:pPr>
                                    <w:pStyle w:val="Judul"/>
                                    <w:rPr>
                                      <w:noProof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noProof/>
                                      <w:lang w:val="id-ID" w:bidi="id-ID"/>
                                    </w:rPr>
                                    <w:t>Pest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Konektor Lurus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Konektor Lurus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Kotak Teks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noProof/>
                                  <w:lang w:val="id-ID"/>
                                </w:r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6F1712" w:rsidRDefault="00BB496F" w:rsidP="00E44911">
                                  <w:pPr>
                                    <w:pStyle w:val="Subjudul"/>
                                    <w:rPr>
                                      <w:rFonts w:ascii="Times New Roman" w:hAnsi="Times New Roman"/>
                                      <w:noProof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noProof/>
                                      <w:lang w:val="id-ID" w:bidi="id-ID"/>
                                    </w:rPr>
                                    <w:t>KEGIATA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Kotak Teks 1933"/>
                        <wps:cNvSpPr txBox="1"/>
                        <wps:spPr>
                          <a:xfrm>
                            <a:off x="714995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noProof/>
                                  <w:lang w:val="id-ID"/>
                                </w:r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6F1712" w:rsidRDefault="00BB496F" w:rsidP="00E44911">
                                  <w:pPr>
                                    <w:pStyle w:val="Subjudul"/>
                                    <w:rPr>
                                      <w:rStyle w:val="SubjudulKAR"/>
                                      <w:noProof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rStyle w:val="SubjudulKAR"/>
                                      <w:noProof/>
                                      <w:lang w:val="id-ID" w:bidi="id-ID"/>
                                    </w:rPr>
                                    <w:t>REKREAS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Kotak Teks 1934"/>
                        <wps:cNvSpPr txBox="1"/>
                        <wps:spPr>
                          <a:xfrm>
                            <a:off x="1438324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noProof/>
                                  <w:lang w:val="id-ID"/>
                                </w:r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6F1712" w:rsidRDefault="004B7AFA" w:rsidP="00E44911">
                                  <w:pPr>
                                    <w:pStyle w:val="Subjudul"/>
                                    <w:rPr>
                                      <w:noProof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noProof/>
                                      <w:lang w:val="id-ID" w:bidi="id-ID"/>
                                    </w:rPr>
                                    <w:t>MAKANA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Kotak Teks 1935"/>
                        <wps:cNvSpPr txBox="1"/>
                        <wps:spPr>
                          <a:xfrm>
                            <a:off x="2045771" y="1566290"/>
                            <a:ext cx="709341" cy="18292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noProof/>
                                  <w:lang w:val="id-ID"/>
                                </w:r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6F1712" w:rsidRDefault="004B7AFA" w:rsidP="00E44911">
                                  <w:pPr>
                                    <w:pStyle w:val="Subjudul"/>
                                    <w:rPr>
                                      <w:noProof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noProof/>
                                      <w:lang w:val="id-ID" w:bidi="id-ID"/>
                                    </w:rPr>
                                    <w:t>MUSI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Kotak Teks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noProof/>
                                  <w:lang w:val="id-ID"/>
                                </w:r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6F1712" w:rsidRDefault="004B7AFA" w:rsidP="00E44911">
                                  <w:pPr>
                                    <w:pStyle w:val="Subjudul"/>
                                    <w:rPr>
                                      <w:rFonts w:ascii="Times New Roman" w:hAnsi="Times New Roman"/>
                                      <w:noProof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noProof/>
                                      <w:lang w:val="id-ID" w:bidi="id-ID"/>
                                    </w:rPr>
                                    <w:t>MENAR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Kotak Teks 1937"/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rPr>
                                  <w:noProof/>
                                </w:r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PenekananHalus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</w:rPr>
                              </w:sdtEndPr>
                              <w:sdtContent>
                                <w:p w14:paraId="4949412E" w14:textId="21E00129" w:rsidR="00D11F53" w:rsidRPr="006F1712" w:rsidRDefault="00BB496F" w:rsidP="00D11F5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PenekananHalus"/>
                                      <w:noProof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rStyle w:val="PenekananHalus"/>
                                      <w:noProof/>
                                      <w:lang w:val="id-ID" w:bidi="id-ID"/>
                                    </w:rPr>
                                    <w:t>Undangan Khusus Untu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Grafik 1101" descr="Serpihan Salju"/>
                        <wps:cNvSpPr>
                          <a:spLocks noChangeAspect="1"/>
                        </wps:cNvSpPr>
                        <wps:spPr>
                          <a:xfrm>
                            <a:off x="208375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Grafik 1101" descr="Serpihan Salju"/>
                        <wps:cNvSpPr>
                          <a:spLocks noChangeAspect="1"/>
                        </wps:cNvSpPr>
                        <wps:spPr>
                          <a:xfrm>
                            <a:off x="1363971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Grafik 1101" descr="Serpihan Salju"/>
                        <wps:cNvSpPr>
                          <a:spLocks noChangeAspect="1"/>
                        </wps:cNvSpPr>
                        <wps:spPr>
                          <a:xfrm>
                            <a:off x="63802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Grafik 1101" descr="Serpihan Salju"/>
                        <wps:cNvSpPr>
                          <a:spLocks noChangeAspect="1"/>
                        </wps:cNvSpPr>
                        <wps:spPr>
                          <a:xfrm>
                            <a:off x="263293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71CD9" id="Grup 3009" o:spid="_x0000_s1026" style="position:absolute;margin-left:235.35pt;margin-top:150.95pt;width:259.2pt;height:137.7pt;z-index:251644928;mso-position-vertical-relative:page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Kotak Teks 1928" o:spid="_x0000_s1027" type="#_x0000_t202" style="position:absolute;left:3386;top:846;width:25662;height:9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rPr>
                            <w:noProof/>
                            <w:lang w:val="id-ID"/>
                          </w:r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6F1712" w:rsidRDefault="00BB496F" w:rsidP="00BB496F">
                            <w:pPr>
                              <w:pStyle w:val="Judul"/>
                              <w:rPr>
                                <w:noProof/>
                                <w:lang w:val="id-ID"/>
                              </w:rPr>
                            </w:pPr>
                            <w:r w:rsidRPr="006F1712">
                              <w:rPr>
                                <w:noProof/>
                                <w:lang w:val="id-ID" w:bidi="id-ID"/>
                              </w:rPr>
                              <w:t>Liburan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29" o:spid="_x0000_s1028" type="#_x0000_t202" style="position:absolute;left:3386;top:6773;width:25657;height:9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rPr>
                            <w:noProof/>
                            <w:lang w:val="id-ID"/>
                          </w:r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6F1712" w:rsidRDefault="00BB496F" w:rsidP="00BB496F">
                            <w:pPr>
                              <w:pStyle w:val="Judul"/>
                              <w:rPr>
                                <w:noProof/>
                                <w:lang w:val="id-ID"/>
                              </w:rPr>
                            </w:pPr>
                            <w:r w:rsidRPr="006F1712">
                              <w:rPr>
                                <w:noProof/>
                                <w:lang w:val="id-ID" w:bidi="id-ID"/>
                              </w:rPr>
                              <w:t>Pesta</w:t>
                            </w:r>
                          </w:p>
                        </w:sdtContent>
                      </w:sdt>
                    </w:txbxContent>
                  </v:textbox>
                </v:shape>
                <v:line id="Konektor Lurus 3850" o:spid="_x0000_s1029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Konektor Lurus 3851" o:spid="_x0000_s1030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Kotak Teks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noProof/>
                            <w:lang w:val="id-ID"/>
                          </w:r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6F1712" w:rsidRDefault="00BB496F" w:rsidP="00E44911">
                            <w:pPr>
                              <w:pStyle w:val="Subjudul"/>
                              <w:rPr>
                                <w:rFonts w:ascii="Times New Roman" w:hAnsi="Times New Roman"/>
                                <w:noProof/>
                                <w:lang w:val="id-ID"/>
                              </w:rPr>
                            </w:pPr>
                            <w:r w:rsidRPr="006F1712">
                              <w:rPr>
                                <w:noProof/>
                                <w:lang w:val="id-ID" w:bidi="id-ID"/>
                              </w:rPr>
                              <w:t>KEGIATAN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3" o:spid="_x0000_s1032" type="#_x0000_t202" style="position:absolute;left:7149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noProof/>
                            <w:lang w:val="id-ID"/>
                          </w:r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6F1712" w:rsidRDefault="00BB496F" w:rsidP="00E44911">
                            <w:pPr>
                              <w:pStyle w:val="Subjudul"/>
                              <w:rPr>
                                <w:rStyle w:val="SubjudulKAR"/>
                                <w:noProof/>
                                <w:lang w:val="id-ID"/>
                              </w:rPr>
                            </w:pPr>
                            <w:r w:rsidRPr="006F1712">
                              <w:rPr>
                                <w:rStyle w:val="SubjudulKAR"/>
                                <w:noProof/>
                                <w:lang w:val="id-ID" w:bidi="id-ID"/>
                              </w:rPr>
                              <w:t>REKREASI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4" o:spid="_x0000_s1033" type="#_x0000_t202" style="position:absolute;left:14383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rPr>
                            <w:noProof/>
                            <w:lang w:val="id-ID"/>
                          </w:r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6F1712" w:rsidRDefault="004B7AFA" w:rsidP="00E44911">
                            <w:pPr>
                              <w:pStyle w:val="Subjudul"/>
                              <w:rPr>
                                <w:noProof/>
                                <w:lang w:val="id-ID"/>
                              </w:rPr>
                            </w:pPr>
                            <w:r w:rsidRPr="006F1712">
                              <w:rPr>
                                <w:noProof/>
                                <w:lang w:val="id-ID" w:bidi="id-ID"/>
                              </w:rPr>
                              <w:t>MAKANAN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5" o:spid="_x0000_s1034" type="#_x0000_t202" style="position:absolute;left:20457;top:15662;width:7094;height:1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rPr>
                            <w:noProof/>
                            <w:lang w:val="id-ID"/>
                          </w:r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6F1712" w:rsidRDefault="004B7AFA" w:rsidP="00E44911">
                            <w:pPr>
                              <w:pStyle w:val="Subjudul"/>
                              <w:rPr>
                                <w:noProof/>
                                <w:lang w:val="id-ID"/>
                              </w:rPr>
                            </w:pPr>
                            <w:r w:rsidRPr="006F1712">
                              <w:rPr>
                                <w:noProof/>
                                <w:lang w:val="id-ID" w:bidi="id-ID"/>
                              </w:rPr>
                              <w:t>MUSIK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rPr>
                            <w:noProof/>
                            <w:lang w:val="id-ID"/>
                          </w:r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6F1712" w:rsidRDefault="004B7AFA" w:rsidP="00E44911">
                            <w:pPr>
                              <w:pStyle w:val="Subjudul"/>
                              <w:rPr>
                                <w:rFonts w:ascii="Times New Roman" w:hAnsi="Times New Roman"/>
                                <w:noProof/>
                                <w:lang w:val="id-ID"/>
                              </w:rPr>
                            </w:pPr>
                            <w:r w:rsidRPr="006F1712">
                              <w:rPr>
                                <w:noProof/>
                                <w:lang w:val="id-ID" w:bidi="id-ID"/>
                              </w:rPr>
                              <w:t>MENARI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7" o:spid="_x0000_s1036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rPr>
                            <w:noProof/>
                          </w:r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PenekananHalus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</w:rPr>
                        </w:sdtEndPr>
                        <w:sdtContent>
                          <w:p w14:paraId="4949412E" w14:textId="21E00129" w:rsidR="00D11F53" w:rsidRPr="006F1712" w:rsidRDefault="00BB496F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PenekananHalus"/>
                                <w:noProof/>
                                <w:lang w:val="id-ID"/>
                              </w:rPr>
                            </w:pPr>
                            <w:r w:rsidRPr="006F1712">
                              <w:rPr>
                                <w:rStyle w:val="PenekananHalus"/>
                                <w:noProof/>
                                <w:lang w:val="id-ID" w:bidi="id-ID"/>
                              </w:rPr>
                              <w:t>Undangan Khusus Untuk</w:t>
                            </w:r>
                          </w:p>
                        </w:sdtContent>
                      </w:sdt>
                    </w:txbxContent>
                  </v:textbox>
                </v:shape>
                <v:shape id="Grafik 1101" o:spid="_x0000_s1037" alt="Serpihan Salju" style="position:absolute;left:2083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38" alt="Serpihan Salju" style="position:absolute;left:1363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 1101" o:spid="_x0000_s1039" alt="Serpihan Salju" style="position:absolute;left:6380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40" alt="Serpihan Salju" style="position:absolute;left:26329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>
        <w:rPr>
          <w:noProof/>
          <w:lang w:bidi="id-ID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AB7D3CE" wp14:editId="4FBC922C">
                <wp:simplePos x="0" y="0"/>
                <wp:positionH relativeFrom="column">
                  <wp:posOffset>2988860</wp:posOffset>
                </wp:positionH>
                <wp:positionV relativeFrom="page">
                  <wp:posOffset>6919131</wp:posOffset>
                </wp:positionV>
                <wp:extent cx="3291840" cy="1748790"/>
                <wp:effectExtent l="0" t="95250" r="0" b="0"/>
                <wp:wrapNone/>
                <wp:docPr id="3010" name="Grup 3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748790"/>
                          <a:chOff x="0" y="0"/>
                          <a:chExt cx="3292052" cy="1749219"/>
                        </a:xfrm>
                      </wpg:grpSpPr>
                      <wps:wsp>
                        <wps:cNvPr id="3011" name="Kotak Teks 1928"/>
                        <wps:cNvSpPr txBox="1"/>
                        <wps:spPr>
                          <a:xfrm>
                            <a:off x="338667" y="84649"/>
                            <a:ext cx="2566200" cy="91398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lang w:val="id-ID"/>
                                </w:rPr>
                                <w:id w:val="-7991533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D23F35" w14:textId="77777777" w:rsidR="00E44911" w:rsidRPr="006F1712" w:rsidRDefault="00E44911" w:rsidP="00E44911">
                                  <w:pPr>
                                    <w:pStyle w:val="Judul"/>
                                    <w:rPr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lang w:val="id-ID" w:bidi="id-ID"/>
                                    </w:rPr>
                                    <w:t>Libura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2" name="Kotak Teks 1929"/>
                        <wps:cNvSpPr txBox="1"/>
                        <wps:spPr>
                          <a:xfrm>
                            <a:off x="338667" y="677334"/>
                            <a:ext cx="2565731" cy="9135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lang w:val="id-ID"/>
                                </w:rPr>
                                <w:id w:val="-181833207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487461F" w14:textId="77777777" w:rsidR="00E44911" w:rsidRPr="006F1712" w:rsidRDefault="00BB496F" w:rsidP="00E44911">
                                  <w:pPr>
                                    <w:pStyle w:val="Judul"/>
                                    <w:rPr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lang w:val="id-ID" w:bidi="id-ID"/>
                                    </w:rPr>
                                    <w:t>Pest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3" name="Konektor Lurus 30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4" name="Konektor Lurus 30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5" name="Kotak Teks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lang w:val="id-ID"/>
                                </w:rPr>
                                <w:id w:val="176495886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2A3455B" w14:textId="77777777" w:rsidR="00E44911" w:rsidRPr="006F1712" w:rsidRDefault="00E44911" w:rsidP="00E44911">
                                  <w:pPr>
                                    <w:pStyle w:val="Subjudul"/>
                                    <w:rPr>
                                      <w:rFonts w:ascii="Times New Roman" w:hAnsi="Times New Roman"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lang w:val="id-ID" w:bidi="id-ID"/>
                                    </w:rPr>
                                    <w:t>KEGIATA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6" name="Kotak Teks 1933"/>
                        <wps:cNvSpPr txBox="1"/>
                        <wps:spPr>
                          <a:xfrm>
                            <a:off x="708171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lang w:val="id-ID"/>
                                </w:rPr>
                                <w:id w:val="42470168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399B0B9" w14:textId="77777777" w:rsidR="00E44911" w:rsidRPr="006F1712" w:rsidRDefault="00E44911" w:rsidP="00E44911">
                                  <w:pPr>
                                    <w:pStyle w:val="Subjudul"/>
                                    <w:rPr>
                                      <w:rStyle w:val="SubjudulKAR"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rStyle w:val="SubjudulKAR"/>
                                      <w:lang w:val="id-ID" w:bidi="id-ID"/>
                                    </w:rPr>
                                    <w:t>REKREAS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7" name="Kotak Teks 1934"/>
                        <wps:cNvSpPr txBox="1"/>
                        <wps:spPr>
                          <a:xfrm>
                            <a:off x="1443934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lang w:val="id-ID"/>
                                </w:rPr>
                                <w:id w:val="-127124077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B3A958E" w14:textId="77777777" w:rsidR="00E44911" w:rsidRPr="006F1712" w:rsidRDefault="00E44911" w:rsidP="00E44911">
                                  <w:pPr>
                                    <w:pStyle w:val="Subjudul"/>
                                    <w:rPr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lang w:val="id-ID" w:bidi="id-ID"/>
                                    </w:rPr>
                                    <w:t>MAKANA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8" name="Kotak Teks 1935"/>
                        <wps:cNvSpPr txBox="1"/>
                        <wps:spPr>
                          <a:xfrm>
                            <a:off x="2045771" y="1566295"/>
                            <a:ext cx="710611" cy="18292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lang w:val="id-ID"/>
                                </w:rPr>
                                <w:id w:val="58828048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627E993" w14:textId="77777777" w:rsidR="00E44911" w:rsidRPr="006F1712" w:rsidRDefault="00E44911" w:rsidP="00E44911">
                                  <w:pPr>
                                    <w:pStyle w:val="Subjudul"/>
                                    <w:rPr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lang w:val="id-ID" w:bidi="id-ID"/>
                                    </w:rPr>
                                    <w:t>MUSI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9" name="Kotak Teks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lang w:val="id-ID"/>
                                </w:rPr>
                                <w:id w:val="121532166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424EA5A" w14:textId="77777777" w:rsidR="00E44911" w:rsidRPr="006F1712" w:rsidRDefault="00E44911" w:rsidP="00E44911">
                                  <w:pPr>
                                    <w:pStyle w:val="Subjudul"/>
                                    <w:rPr>
                                      <w:rFonts w:ascii="Times New Roman" w:hAnsi="Times New Roman"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lang w:val="id-ID" w:bidi="id-ID"/>
                                    </w:rPr>
                                    <w:t>MENAR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20" name="Kotak Teks 1937"/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830604522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PenekananHalus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</w:rPr>
                              </w:sdtEndPr>
                              <w:sdtContent>
                                <w:p w14:paraId="7509EC46" w14:textId="77777777" w:rsidR="00E44911" w:rsidRPr="006F1712" w:rsidRDefault="00E44911" w:rsidP="00E4491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PenekananHalus"/>
                                      <w:lang w:val="id-ID"/>
                                    </w:rPr>
                                  </w:pPr>
                                  <w:r w:rsidRPr="006F1712">
                                    <w:rPr>
                                      <w:rStyle w:val="PenekananHalus"/>
                                      <w:lang w:val="id-ID" w:bidi="id-ID"/>
                                    </w:rPr>
                                    <w:t>Undangan Khusus Untu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021" name="Grafik 1101" descr="Serpihan Salju"/>
                        <wps:cNvSpPr>
                          <a:spLocks noChangeAspect="1"/>
                        </wps:cNvSpPr>
                        <wps:spPr>
                          <a:xfrm>
                            <a:off x="208375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2" name="Grafik 1101" descr="Serpihan Salju"/>
                        <wps:cNvSpPr>
                          <a:spLocks noChangeAspect="1"/>
                        </wps:cNvSpPr>
                        <wps:spPr>
                          <a:xfrm>
                            <a:off x="1363971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4" name="Grafik 1101" descr="Serpihan Salju"/>
                        <wps:cNvSpPr>
                          <a:spLocks noChangeAspect="1"/>
                        </wps:cNvSpPr>
                        <wps:spPr>
                          <a:xfrm>
                            <a:off x="631205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5" name="Grafik 1101" descr="Serpihan Salju"/>
                        <wps:cNvSpPr>
                          <a:spLocks noChangeAspect="1"/>
                        </wps:cNvSpPr>
                        <wps:spPr>
                          <a:xfrm>
                            <a:off x="2632930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7D3CE" id="Grup 3010" o:spid="_x0000_s1041" style="position:absolute;margin-left:235.35pt;margin-top:544.8pt;width:259.2pt;height:137.7pt;z-index:251677696;mso-position-vertical-relative:page;mso-height-relative:margin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">
                <v:shape id="Kotak Teks 1928" o:spid="_x0000_s1042" type="#_x0000_t202" style="position:absolute;left:3386;top:846;width:25662;height:9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rPr>
                            <w:lang w:val="id-ID"/>
                          </w:rPr>
                          <w:id w:val="-7991533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D23F35" w14:textId="77777777" w:rsidR="00E44911" w:rsidRPr="006F1712" w:rsidRDefault="00E44911" w:rsidP="00E44911">
                            <w:pPr>
                              <w:pStyle w:val="Judul"/>
                              <w:rPr>
                                <w:lang w:val="id-ID"/>
                              </w:rPr>
                            </w:pPr>
                            <w:r w:rsidRPr="006F1712">
                              <w:rPr>
                                <w:lang w:val="id-ID" w:bidi="id-ID"/>
                              </w:rPr>
                              <w:t>Liburan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29" o:spid="_x0000_s1043" type="#_x0000_t202" style="position:absolute;left:3386;top:6773;width:25657;height:9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rPr>
                            <w:lang w:val="id-ID"/>
                          </w:rPr>
                          <w:id w:val="-181833207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487461F" w14:textId="77777777" w:rsidR="00E44911" w:rsidRPr="006F1712" w:rsidRDefault="00BB496F" w:rsidP="00E44911">
                            <w:pPr>
                              <w:pStyle w:val="Judul"/>
                              <w:rPr>
                                <w:lang w:val="id-ID"/>
                              </w:rPr>
                            </w:pPr>
                            <w:r w:rsidRPr="006F1712">
                              <w:rPr>
                                <w:lang w:val="id-ID" w:bidi="id-ID"/>
                              </w:rPr>
                              <w:t>Pesta</w:t>
                            </w:r>
                          </w:p>
                        </w:sdtContent>
                      </w:sdt>
                    </w:txbxContent>
                  </v:textbox>
                </v:shape>
                <v:line id="Konektor Lurus 3013" o:spid="_x0000_s1044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" strokecolor="#db1a5e [3204]" strokeweight="5pt">
                  <v:stroke joinstyle="miter" endcap="round"/>
                  <o:lock v:ext="edit" shapetype="f"/>
                </v:line>
                <v:line id="Konektor Lurus 3014" o:spid="_x0000_s1045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Kotak Teks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rPr>
                            <w:lang w:val="id-ID"/>
                          </w:rPr>
                          <w:id w:val="176495886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2A3455B" w14:textId="77777777" w:rsidR="00E44911" w:rsidRPr="006F1712" w:rsidRDefault="00E44911" w:rsidP="00E44911">
                            <w:pPr>
                              <w:pStyle w:val="Subjudul"/>
                              <w:rPr>
                                <w:rFonts w:ascii="Times New Roman" w:hAnsi="Times New Roman"/>
                                <w:lang w:val="id-ID"/>
                              </w:rPr>
                            </w:pPr>
                            <w:r w:rsidRPr="006F1712">
                              <w:rPr>
                                <w:lang w:val="id-ID" w:bidi="id-ID"/>
                              </w:rPr>
                              <w:t>KEGIATAN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3" o:spid="_x0000_s1047" type="#_x0000_t202" style="position:absolute;left:7081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rPr>
                            <w:lang w:val="id-ID"/>
                          </w:rPr>
                          <w:id w:val="42470168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399B0B9" w14:textId="77777777" w:rsidR="00E44911" w:rsidRPr="006F1712" w:rsidRDefault="00E44911" w:rsidP="00E44911">
                            <w:pPr>
                              <w:pStyle w:val="Subjudul"/>
                              <w:rPr>
                                <w:rStyle w:val="SubjudulKAR"/>
                                <w:lang w:val="id-ID"/>
                              </w:rPr>
                            </w:pPr>
                            <w:r w:rsidRPr="006F1712">
                              <w:rPr>
                                <w:rStyle w:val="SubjudulKAR"/>
                                <w:lang w:val="id-ID" w:bidi="id-ID"/>
                              </w:rPr>
                              <w:t>REKREASI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4" o:spid="_x0000_s1048" type="#_x0000_t202" style="position:absolute;left:14439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TjwwAAAN0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bRYALfN+EJyMUHAAD//wMAUEsBAi0AFAAGAAgAAAAhANvh9svuAAAAhQEAABMAAAAAAAAAAAAA&#10;AAAAAAAAAFtDb250ZW50X1R5cGVzXS54bWxQSwECLQAUAAYACAAAACEAWvQsW78AAAAVAQAACwAA&#10;AAAAAAAAAAAAAAAfAQAAX3JlbHMvLnJlbHNQSwECLQAUAAYACAAAACEAMMC04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rPr>
                            <w:lang w:val="id-ID"/>
                          </w:rPr>
                          <w:id w:val="-1271240779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B3A958E" w14:textId="77777777" w:rsidR="00E44911" w:rsidRPr="006F1712" w:rsidRDefault="00E44911" w:rsidP="00E44911">
                            <w:pPr>
                              <w:pStyle w:val="Subjudul"/>
                              <w:rPr>
                                <w:lang w:val="id-ID"/>
                              </w:rPr>
                            </w:pPr>
                            <w:r w:rsidRPr="006F1712">
                              <w:rPr>
                                <w:lang w:val="id-ID" w:bidi="id-ID"/>
                              </w:rPr>
                              <w:t>MAKANAN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5" o:spid="_x0000_s1049" type="#_x0000_t202" style="position:absolute;left:20457;top:15662;width:7106;height:1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rPr>
                            <w:lang w:val="id-ID"/>
                          </w:rPr>
                          <w:id w:val="58828048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627E993" w14:textId="77777777" w:rsidR="00E44911" w:rsidRPr="006F1712" w:rsidRDefault="00E44911" w:rsidP="00E44911">
                            <w:pPr>
                              <w:pStyle w:val="Subjudul"/>
                              <w:rPr>
                                <w:lang w:val="id-ID"/>
                              </w:rPr>
                            </w:pPr>
                            <w:r w:rsidRPr="006F1712">
                              <w:rPr>
                                <w:lang w:val="id-ID" w:bidi="id-ID"/>
                              </w:rPr>
                              <w:t>MUSIK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4UKwwAAAN0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bRYArfN+EJyMUHAAD//wMAUEsBAi0AFAAGAAgAAAAhANvh9svuAAAAhQEAABMAAAAAAAAAAAAA&#10;AAAAAAAAAFtDb250ZW50X1R5cGVzXS54bWxQSwECLQAUAAYACAAAACEAWvQsW78AAAAVAQAACwAA&#10;AAAAAAAAAAAAAAAfAQAAX3JlbHMvLnJlbHNQSwECLQAUAAYACAAAACEALhOFCs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rPr>
                            <w:lang w:val="id-ID"/>
                          </w:rPr>
                          <w:id w:val="121532166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424EA5A" w14:textId="77777777" w:rsidR="00E44911" w:rsidRPr="006F1712" w:rsidRDefault="00E44911" w:rsidP="00E44911">
                            <w:pPr>
                              <w:pStyle w:val="Subjudul"/>
                              <w:rPr>
                                <w:rFonts w:ascii="Times New Roman" w:hAnsi="Times New Roman"/>
                                <w:lang w:val="id-ID"/>
                              </w:rPr>
                            </w:pPr>
                            <w:r w:rsidRPr="006F1712">
                              <w:rPr>
                                <w:lang w:val="id-ID" w:bidi="id-ID"/>
                              </w:rPr>
                              <w:t>MENARI</w:t>
                            </w:r>
                          </w:p>
                        </w:sdtContent>
                      </w:sdt>
                    </w:txbxContent>
                  </v:textbox>
                </v:shape>
                <v:shape id="Kotak Teks 1937" o:spid="_x0000_s1051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" fillcolor="#07566d [2409]" stroked="f">
                  <v:textbox style="mso-fit-shape-to-text:t">
                    <w:txbxContent>
                      <w:sdt>
                        <w:sdtPr>
                          <w:id w:val="-830604522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PenekananHalus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</w:rPr>
                        </w:sdtEndPr>
                        <w:sdtContent>
                          <w:p w14:paraId="7509EC46" w14:textId="77777777" w:rsidR="00E44911" w:rsidRPr="006F1712" w:rsidRDefault="00E44911" w:rsidP="00E449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PenekananHalus"/>
                                <w:lang w:val="id-ID"/>
                              </w:rPr>
                            </w:pPr>
                            <w:r w:rsidRPr="006F1712">
                              <w:rPr>
                                <w:rStyle w:val="PenekananHalus"/>
                                <w:lang w:val="id-ID" w:bidi="id-ID"/>
                              </w:rPr>
                              <w:t>Undangan Khusus Untuk</w:t>
                            </w:r>
                          </w:p>
                        </w:sdtContent>
                      </w:sdt>
                    </w:txbxContent>
                  </v:textbox>
                </v:shape>
                <v:shape id="Grafik 1101" o:spid="_x0000_s1052" alt="Serpihan Salju" style="position:absolute;left:2083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53" alt="Serpihan Salju" style="position:absolute;left:1363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 1101" o:spid="_x0000_s1054" alt="Serpihan Salju" style="position:absolute;left:6312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PgqxwAAAN0AAAAPAAAAZHJzL2Rvd25yZXYueG1sRI9Pa8JA&#10;FMTvBb/D8gq9iG5MSr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PcI+Cr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55" alt="Serpihan Salju" style="position:absolute;left:26329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2xxwAAAN0AAAAPAAAAZHJzL2Rvd25yZXYueG1sRI9Pa8JA&#10;FMTvBb/D8gq9iG5MaL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JhEXbH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id-ID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441EA5E" wp14:editId="02EDBFC6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Grup 3022" descr="Konfeti di atas teks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Bentuk bebas: Bentuk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Bentuk bebas: Bentuk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Bentuk bebas: Bentuk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Bentuk bebas: Bentuk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Bentuk bebas: Bentuk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Bentuk bebas: Bentuk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Bentuk bebas: Bentuk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Bentuk bebas: Bentuk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Bentuk bebas: Bentuk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Bentuk bebas: Bentuk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Bentuk bebas: Bentuk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Bentuk bebas: Bentuk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F1045A" id="Grup 3022" o:spid="_x0000_s1026" alt="Konfeti di atas teks" style="position:absolute;margin-left:4in;margin-top:80.65pt;width:183.75pt;height:40.3pt;z-index:251645952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">
                <v:shape id="Bentuk bebas: Bentuk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Bentuk bebas: Bentuk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Bentuk bebas: Bentuk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Bentuk bebas: Bentuk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Bentuk bebas: Bentuk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Bentuk bebas: Bentuk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Bentuk bebas: Bentuk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Bentuk bebas: Bentuk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Bentuk bebas: Bentuk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Bentuk bebas: Bentuk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Bentuk bebas: Bentuk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Bentuk bebas: Bentuk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id-ID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Grafik 2267" descr="Emoji Bahagia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8AF985B" id="Grafik 2267" o:spid="_x0000_s1026" alt="Emoji Bahagia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bidi="id-ID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Kotak Teks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id-ID"/>
                              </w:rPr>
                              <w:t>Sampai Jumpa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Kotak Teks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id-ID"/>
                        </w:rPr>
                        <w:t>Sampai Jumpa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id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Grafik 2267" descr="Emoji Bahagia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Grafik 2267" o:spid="_x0000_s1057" alt="Emoji Bahagia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Kotak Teks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HAnsi" w:hAnsiTheme="majorHAnsi"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B7AFA" w:rsidRDefault="004B7AFA" w:rsidP="00D11F53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B7AFA">
                                  <w:rPr>
                                    <w:rStyle w:val="PenekananHalus"/>
                                    <w:lang w:val="id-ID" w:bidi="id-ID"/>
                                  </w:rPr>
                                  <w:t>Sampai Jumpa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Kotak Teks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" filled="f" stroked="f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</w:r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B7AFA" w:rsidRDefault="004B7AFA" w:rsidP="00D11F5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B7AFA">
                            <w:rPr>
                              <w:rStyle w:val="PenekananHalus"/>
                              <w:lang w:val="id-ID" w:bidi="id-ID"/>
                            </w:rPr>
                            <w:t>Sampai Jumpa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id-ID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Grup 863" descr="Konfeti di atas teks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Bentuk bebas: Bentuk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Bentuk bebas: Bentuk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Bentuk bebas: Bentuk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Bentuk bebas: Bentuk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Bentuk bebas: Bentuk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Bentuk bebas: Bentuk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Bentuk bebas: Bentuk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Bentuk bebas: Bentuk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Bentuk bebas: Bentuk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Bentuk bebas: Bentuk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Bentuk bebas: Bentuk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Bentuk bebas: Bentuk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B86363E" id="Grup 863" o:spid="_x0000_s1026" alt="Konfeti di atas teks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">
                <v:shape id="Bentuk bebas: Bentuk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Bentuk bebas: Bentuk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Bentuk bebas: Bentuk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Bentuk bebas: Bentuk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Bentuk bebas: Bentuk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Bentuk bebas: Bentuk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Bentuk bebas: Bentuk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Bentuk bebas: Bentuk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Bentuk bebas: Bentuk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Bentuk bebas: Bentuk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Bentuk bebas: Bentuk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Bentuk bebas: Bentuk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id-ID"/>
        </w:rPr>
        <w:br w:type="page"/>
      </w:r>
    </w:p>
    <w:p w14:paraId="64129956" w14:textId="77777777" w:rsidR="00D11F53" w:rsidRDefault="00D11F53">
      <w:r w:rsidRPr="00D11F53">
        <w:rPr>
          <w:noProof/>
          <w:lang w:bidi="id-ID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4B01A203">
                <wp:simplePos x="0" y="0"/>
                <wp:positionH relativeFrom="column">
                  <wp:posOffset>3377565</wp:posOffset>
                </wp:positionH>
                <wp:positionV relativeFrom="paragraph">
                  <wp:posOffset>6162230</wp:posOffset>
                </wp:positionV>
                <wp:extent cx="2917190" cy="1384935"/>
                <wp:effectExtent l="0" t="0" r="0" b="0"/>
                <wp:wrapNone/>
                <wp:docPr id="1950" name="Kotak Teks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E44911" w:rsidRDefault="00E44911" w:rsidP="00E44911">
                                <w:pPr>
                                  <w:pStyle w:val="NormalW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id-ID"/>
                                  </w:rPr>
                                  <w:t xml:space="preserve">Anda diundang ke </w:t>
                                </w: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id-ID"/>
                                  </w:rPr>
                                  <w:br/>
                                  <w:t>detail acara dapat diletakkan di sini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Kotak Teks 1949" o:spid="_x0000_s1059" type="#_x0000_t202" style="position:absolute;margin-left:265.95pt;margin-top:485.2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E44911" w:rsidRDefault="00E44911" w:rsidP="00E44911">
                          <w:pPr>
                            <w:pStyle w:val="NormalW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id-ID"/>
                            </w:rPr>
                            <w:t xml:space="preserve">Anda diundang ke </w:t>
                          </w: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id-ID"/>
                            </w:rPr>
                            <w:br/>
                            <w:t>detail acara dapat diletakkan di sini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id-ID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18B11D31">
                <wp:simplePos x="0" y="0"/>
                <wp:positionH relativeFrom="column">
                  <wp:posOffset>3217961</wp:posOffset>
                </wp:positionH>
                <wp:positionV relativeFrom="paragraph">
                  <wp:posOffset>5591741</wp:posOffset>
                </wp:positionV>
                <wp:extent cx="3209100" cy="276999"/>
                <wp:effectExtent l="0" t="0" r="0" b="0"/>
                <wp:wrapNone/>
                <wp:docPr id="1951" name="Kotak Teks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100" cy="2769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id-ID"/>
                                  </w:rPr>
                                  <w:t>Yang terhormat Vinta Anindya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Kotak Teks 1950" o:spid="_x0000_s1060" type="#_x0000_t202" style="position:absolute;margin-left:253.4pt;margin-top:440.3pt;width:252.7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" filled="f" stroked="f">
                <v:textbox style="mso-fit-shape-to-text:t">
                  <w:txbxContent>
                    <w:sdt>
                      <w:sdtPr>
                        <w:id w:val="-156610143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id-ID"/>
                            </w:rPr>
                            <w:t>Yang terhormat Vinta Anindya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id-ID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5DB99AF2">
                <wp:simplePos x="0" y="0"/>
                <wp:positionH relativeFrom="column">
                  <wp:posOffset>3376930</wp:posOffset>
                </wp:positionH>
                <wp:positionV relativeFrom="paragraph">
                  <wp:posOffset>1429575</wp:posOffset>
                </wp:positionV>
                <wp:extent cx="2917364" cy="1384995"/>
                <wp:effectExtent l="0" t="0" r="0" b="0"/>
                <wp:wrapNone/>
                <wp:docPr id="3866" name="Kotak Teks 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364" cy="13849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id-ID"/>
                                  </w:rPr>
                                  <w:t>Anda diundang ke</w:t>
                                </w:r>
                                <w:r w:rsidRPr="00E44911">
                                  <w:rPr>
                                    <w:lang w:bidi="id-ID"/>
                                  </w:rPr>
                                  <w:br/>
                                  <w:t>detail acara dapat diletakkan di sini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Kotak Teks 862" o:spid="_x0000_s1061" type="#_x0000_t202" style="position:absolute;margin-left:265.9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" filled="f" stroked="f">
                <v:textbox style="mso-fit-shape-to-text:t">
                  <w:txbxContent>
                    <w:sdt>
                      <w:sdt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id-ID"/>
                            </w:rPr>
                            <w:t>Anda diundang ke</w:t>
                          </w:r>
                          <w:r w:rsidRPr="00E44911">
                            <w:rPr>
                              <w:lang w:bidi="id-ID"/>
                            </w:rPr>
                            <w:br/>
                            <w:t>detail acara dapat diletakkan di sini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id-ID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347A0DF5">
                <wp:simplePos x="0" y="0"/>
                <wp:positionH relativeFrom="column">
                  <wp:posOffset>3218180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Kotak Teks 8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0" w:name="_Hlk526272843" w:displacedByCustomXml="next"/>
                          <w:bookmarkStart w:id="1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id-ID"/>
                                  </w:rPr>
                                  <w:t>Yang terhormat Vinta Anindya</w:t>
                                </w:r>
                              </w:p>
                            </w:sdtContent>
                          </w:sdt>
                          <w:bookmarkEnd w:id="0" w:displacedByCustomXml="prev"/>
                          <w:bookmarkEnd w:id="1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Kotak Teks 863" o:spid="_x0000_s1062" type="#_x0000_t202" style="position:absolute;margin-left:253.4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" filled="f" stroked="f">
                <v:textbox style="mso-fit-shape-to-text:t">
                  <w:txbxContent>
                    <w:bookmarkStart w:id="2" w:name="_Hlk526272843" w:displacedByCustomXml="next"/>
                    <w:bookmarkStart w:id="3" w:name="_Hlk526272842" w:displacedByCustomXml="next"/>
                    <w:sdt>
                      <w:sdt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id-ID"/>
                            </w:rPr>
                            <w:t>Yang terhormat Vinta Anindya</w:t>
                          </w:r>
                        </w:p>
                      </w:sdtContent>
                    </w:sdt>
                    <w:bookmarkEnd w:id="2" w:displacedByCustomXml="prev"/>
                    <w:bookmarkEnd w:id="3" w:displacedByCustomXml="prev"/>
                  </w:txbxContent>
                </v:textbox>
              </v:shape>
            </w:pict>
          </mc:Fallback>
        </mc:AlternateContent>
      </w:r>
    </w:p>
    <w:sectPr w:rsidR="00D11F53" w:rsidSect="009F716B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C4369C" w14:textId="77777777" w:rsidR="006947FB" w:rsidRDefault="006947FB" w:rsidP="00D11F53">
      <w:pPr>
        <w:spacing w:after="0" w:line="240" w:lineRule="auto"/>
      </w:pPr>
      <w:r>
        <w:separator/>
      </w:r>
    </w:p>
  </w:endnote>
  <w:endnote w:type="continuationSeparator" w:id="0">
    <w:p w14:paraId="34D1EB43" w14:textId="77777777" w:rsidR="006947FB" w:rsidRDefault="006947FB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03EA8" w14:textId="77777777" w:rsidR="006947FB" w:rsidRDefault="006947FB" w:rsidP="00D11F53">
      <w:pPr>
        <w:spacing w:after="0" w:line="240" w:lineRule="auto"/>
      </w:pPr>
      <w:r>
        <w:separator/>
      </w:r>
    </w:p>
  </w:footnote>
  <w:footnote w:type="continuationSeparator" w:id="0">
    <w:p w14:paraId="3D581586" w14:textId="77777777" w:rsidR="006947FB" w:rsidRDefault="006947FB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D9B80" w14:textId="77777777" w:rsidR="00D11F53" w:rsidRDefault="00D11F53">
    <w:pPr>
      <w:pStyle w:val="Header"/>
    </w:pPr>
    <w:r w:rsidRPr="00D11F53">
      <w:rPr>
        <w:noProof/>
        <w:lang w:bidi="id-ID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924673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08976" cy="10185722"/>
              <wp:effectExtent l="0" t="0" r="26035" b="6350"/>
              <wp:wrapNone/>
              <wp:docPr id="2" name="Grup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10185722"/>
                        <a:chOff x="0" y="1"/>
                        <a:chExt cx="7811483" cy="9569450"/>
                      </a:xfrm>
                    </wpg:grpSpPr>
                    <wps:wsp>
                      <wps:cNvPr id="1509" name="Persegi panjang 1509"/>
                      <wps:cNvSpPr/>
                      <wps:spPr>
                        <a:xfrm>
                          <a:off x="3902185" y="5012268"/>
                          <a:ext cx="3654384" cy="45571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Grup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Bentuk bebas: Bentuk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Grup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Grup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Bentuk bebas: Bentuk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Bentuk bebas: Bentuk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Bentuk bebas: Bentuk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Bentuk bebas: Bentuk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Bentuk bebas: Bentuk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Bentuk bebas: Bentuk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Bentuk bebas: Bentuk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Bentuk bebas: Bentuk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Grup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Bentuk bebas: Bentuk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Bentuk bebas: Bentuk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Bentuk bebas: Bentuk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Bentuk bebas: Bentuk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Bentuk bebas: Bentuk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Bentuk bebas: Bentuk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Bentuk bebas: Bentuk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Bentuk bebas: Bentuk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Bentuk bebas: Bentuk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Grup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Bentuk bebas: Bentuk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Bentuk bebas: Bentuk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Bentuk bebas: Bentuk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Bentuk bebas: Bentuk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Bentuk bebas: Bentuk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Bentuk bebas: Bentuk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Bentuk bebas: Bentuk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Bentuk bebas: Bentuk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Bentuk bebas: Bentuk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Grup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Bentuk bebas: Bentuk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Bentuk bebas: Bentuk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Bentuk bebas: Bentuk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Bentuk bebas: Bentuk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Bentuk bebas: Bentuk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Bentuk bebas: Bentuk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Bentuk bebas: Bentuk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Bentuk bebas: Bentuk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Bentuk bebas: Bentuk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Bentuk bebas: Bentuk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Bentuk bebas: Bentuk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Bentuk bebas: Bentuk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Bentuk bebas: Bentuk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Bentuk bebas: Bentuk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Bentuk bebas: Bentuk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Bentuk bebas: Bentuk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Bentuk bebas: Bentuk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Bentuk bebas: Bentuk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Bentuk bebas: Bentuk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Bentuk bebas: Bentuk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Bentuk bebas: Bentuk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Bentuk bebas: Bentuk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Bentuk bebas: Bentuk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Bentuk bebas: Bentuk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Bentuk bebas: Bentuk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Bentuk bebas: Bentuk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Bentuk bebas: Bentuk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Bentuk bebas: Bentuk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Bentuk bebas: Bentuk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Bentuk bebas: Bentuk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Bentuk bebas: Bentuk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Bentuk bebas: Bentuk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Bentuk bebas: Bentuk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Bentuk bebas: Bentuk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Bentuk bebas: Bentuk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Persegi panjang 2249"/>
                      <wps:cNvSpPr/>
                      <wps:spPr>
                        <a:xfrm>
                          <a:off x="3891536" y="1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Grup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Bentuk bebas: Bentuk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Grup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Grup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Bentuk bebas: Bentuk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Bentuk bebas: Bentuk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Bentuk bebas: Bentuk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Bentuk bebas: Bentuk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Bentuk bebas: Bentuk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Bentuk bebas: Bentuk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Bentuk bebas: Bentuk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Bentuk bebas: Bentuk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Grup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Bentuk bebas: Bentuk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Bentuk bebas: Bentuk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Bentuk bebas: Bentuk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Bentuk bebas: Bentuk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Bentuk bebas: Bentuk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Bentuk bebas: Bentuk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Bentuk bebas: Bentuk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Bentuk bebas: Bentuk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Bentuk bebas: Bentuk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Grup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Bentuk bebas: Bentuk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Bentuk bebas: Bentuk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Bentuk bebas: Bentuk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Bentuk bebas: Bentuk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Bentuk bebas: Bentuk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Bentuk bebas: Bentuk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Bentuk bebas: Bentuk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Bentuk bebas: Bentuk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Bentuk bebas: Bentuk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Grup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Bentuk bebas: Bentuk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Bentuk bebas: Bentuk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Bentuk bebas: Bentuk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Bentuk bebas: Bentuk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Bentuk bebas: Bentuk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Bentuk bebas: Bentuk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Bentuk bebas: Bentuk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Bentuk bebas: Bentuk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Bentuk bebas: Bentuk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Bentuk bebas: Bentuk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Bentuk bebas: Bentuk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Bentuk bebas: Bentuk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Bentuk bebas: Bentuk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Bentuk bebas: Bentuk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Bentuk bebas: Bentuk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Bentuk bebas: Bentuk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Bentuk bebas: Bentuk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Bentuk bebas: Bentuk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Bentuk bebas: Bentuk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Bentuk bebas: Bentuk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Bentuk bebas: Bentuk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Bentuk bebas: Bentuk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Bentuk bebas: Bentuk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Bentuk bebas: Bentuk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Bentuk bebas: Bentuk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Bentuk bebas: Bentuk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Bentuk bebas: Bentuk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Bentuk bebas: Bentuk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Bentuk bebas: Bentuk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Bentuk bebas: Bentuk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Bentuk bebas: Bentuk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Bentuk bebas: Bentuk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Bentuk bebas: Bentuk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Bentuk bebas: Bentuk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Bentuk bebas: Bentuk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Konektor Lurus 2319"/>
                      <wps:cNvCnPr>
                        <a:cxnSpLocks/>
                      </wps:cNvCnPr>
                      <wps:spPr>
                        <a:xfrm flipH="1">
                          <a:off x="0" y="4737669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CD62868" id="Grup 9" o:spid="_x0000_s1026" style="position:absolute;margin-left:0;margin-top:0;width:614.9pt;height:802.05pt;z-index:251664384;mso-width-percent:1007;mso-top-percent:24;mso-position-horizontal:center;mso-position-horizontal-relative:page;mso-position-vertical-relative:page;mso-width-percent:1007;mso-top-percent:24" coordorigin="" coordsize="78114,95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">
              <v:rect id="Persegi panjang 1509" o:spid="_x0000_s1027" style="position:absolute;left:39021;top:50122;width:36544;height:4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Grup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Bentuk bebas: Bentuk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Grup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Bentuk bebas: Bentuk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Bentuk bebas: Bentuk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Bentuk bebas: Bentuk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Bentuk bebas: Bentuk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Bentuk bebas: Bentuk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Bentuk bebas: Bentuk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Bentuk bebas: Bentuk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Bentuk bebas: Bentuk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Bentuk bebas: Bentuk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Bentuk bebas: Bentuk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Bentuk bebas: Bentuk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Bentuk bebas: Bentuk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Bentuk bebas: Bentuk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Bentuk bebas: Bentuk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Bentuk bebas: Bentuk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Bentuk bebas: Bentuk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Bentuk bebas: Bentuk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Bentuk bebas: Bentuk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Bentuk bebas: Bentuk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Bentuk bebas: Bentuk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Bentuk bebas: Bentuk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Bentuk bebas: Bentuk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Bentuk bebas: Bentuk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Bentuk bebas: Bentuk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Bentuk bebas: Bentuk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Bentuk bebas: Bentuk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Bentuk bebas: Bentuk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Bentuk bebas: Bentuk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Bentuk bebas: Bentuk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Bentuk bebas: Bentuk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Bentuk bebas: Bentuk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Bentuk bebas: Bentuk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Bentuk bebas: Bentuk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Bentuk bebas: Bentuk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Bentuk bebas: Bentuk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Bentuk bebas: Bentuk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Bentuk bebas: Bentuk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Bentuk bebas: Bentuk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Bentuk bebas: Bentuk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Bentuk bebas: Bentuk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Bentuk bebas: Bentuk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Bentuk bebas: Bentuk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Bentuk bebas: Bentuk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Bentuk bebas: Bentuk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Bentuk bebas: Bentuk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Bentuk bebas: Bentuk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Bentuk bebas: Bentuk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Bentuk bebas: Bentuk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Bentuk bebas: Bentuk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Bentuk bebas: Bentuk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Bentuk bebas: Bentuk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Bentuk bebas: Bentuk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Bentuk bebas: Bentuk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Bentuk bebas: Bentuk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Bentuk bebas: Bentuk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Bentuk bebas: Bentuk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Bentuk bebas: Bentuk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Bentuk bebas: Bentuk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Bentuk bebas: Bentuk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Bentuk bebas: Bentuk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Bentuk bebas: Bentuk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Persegi panjang 2249" o:spid="_x0000_s1096" style="position:absolute;left:38915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Grup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Bentuk bebas: Bentuk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Grup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Bentuk bebas: Bentuk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Bentuk bebas: Bentuk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Bentuk bebas: Bentuk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Bentuk bebas: Bentuk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Bentuk bebas: Bentuk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Bentuk bebas: Bentuk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Bentuk bebas: Bentuk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Bentuk bebas: Bentuk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Bentuk bebas: Bentuk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Bentuk bebas: Bentuk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Bentuk bebas: Bentuk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Bentuk bebas: Bentuk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Bentuk bebas: Bentuk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Bentuk bebas: Bentuk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Bentuk bebas: Bentuk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Bentuk bebas: Bentuk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Bentuk bebas: Bentuk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Bentuk bebas: Bentuk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Bentuk bebas: Bentuk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Bentuk bebas: Bentuk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Bentuk bebas: Bentuk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Bentuk bebas: Bentuk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Bentuk bebas: Bentuk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Bentuk bebas: Bentuk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Bentuk bebas: Bentuk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Bentuk bebas: Bentuk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Bentuk bebas: Bentuk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Bentuk bebas: Bentuk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Bentuk bebas: Bentuk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Bentuk bebas: Bentuk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Bentuk bebas: Bentuk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Bentuk bebas: Bentuk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Bentuk bebas: Bentuk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Bentuk bebas: Bentuk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Bentuk bebas: Bentuk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Bentuk bebas: Bentuk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Bentuk bebas: Bentuk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Bentuk bebas: Bentuk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Bentuk bebas: Bentuk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Bentuk bebas: Bentuk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Bentuk bebas: Bentuk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Bentuk bebas: Bentuk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Bentuk bebas: Bentuk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Bentuk bebas: Bentuk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Bentuk bebas: Bentuk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Bentuk bebas: Bentuk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Bentuk bebas: Bentuk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Bentuk bebas: Bentuk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Bentuk bebas: Bentuk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Bentuk bebas: Bentuk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Bentuk bebas: Bentuk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Bentuk bebas: Bentuk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Bentuk bebas: Bentuk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Bentuk bebas: Bentuk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Bentuk bebas: Bentuk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Bentuk bebas: Bentuk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Bentuk bebas: Bentuk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Bentuk bebas: Bentuk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Bentuk bebas: Bentuk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Bentuk bebas: Bentuk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Bentuk bebas: Bentuk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Konektor Lurus 2319" o:spid="_x0000_s1165" style="position:absolute;flip:x;visibility:visible;mso-wrap-style:square" from="0,47376" to="78114,47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65109" w14:textId="6327CCAF" w:rsidR="00D11F53" w:rsidRDefault="00B26FC2">
    <w:pPr>
      <w:pStyle w:val="Header"/>
    </w:pPr>
    <w:r w:rsidRPr="00B26FC2">
      <w:rPr>
        <w:noProof/>
        <w:lang w:bidi="id-ID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1AE59A9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Gr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Persegi panjang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Persegi panjang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Grup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Bentuk bebas: Bentuk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Bentuk bebas: Bentuk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Bentuk bebas: Bentuk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Bentuk bebas: Bentuk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Grup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Bentuk bebas: Bentuk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Bentuk bebas: Bentuk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Bentuk bebas: Bentuk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Bentuk bebas: Bentuk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Konektor Lurus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Konektor Lurus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Konektor Lurus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0062B1FE" id="Grup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">
              <v:rect id="Persegi panjang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Persegi panjang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Grup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Bentuk bebas: Bentuk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Bentuk bebas: Bentuk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Bentuk bebas: Bentuk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Bentuk bebas: Bentuk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Grup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Bentuk bebas: Bentuk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Bentuk bebas: Bentuk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Bentuk bebas: Bentuk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Bentuk bebas: Bentuk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Konektor Lurus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Konektor Lurus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Konektor Lurus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2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0C7F35"/>
    <w:rsid w:val="001141CA"/>
    <w:rsid w:val="003B7E10"/>
    <w:rsid w:val="004B7AFA"/>
    <w:rsid w:val="005049ED"/>
    <w:rsid w:val="005D634E"/>
    <w:rsid w:val="00642969"/>
    <w:rsid w:val="00664205"/>
    <w:rsid w:val="006947FB"/>
    <w:rsid w:val="006F1712"/>
    <w:rsid w:val="007879C8"/>
    <w:rsid w:val="00833405"/>
    <w:rsid w:val="00931C0C"/>
    <w:rsid w:val="009E5EDD"/>
    <w:rsid w:val="009F716B"/>
    <w:rsid w:val="00A6389E"/>
    <w:rsid w:val="00B26FC2"/>
    <w:rsid w:val="00BB496F"/>
    <w:rsid w:val="00C819C9"/>
    <w:rsid w:val="00CF11DA"/>
    <w:rsid w:val="00D11F53"/>
    <w:rsid w:val="00E44911"/>
    <w:rsid w:val="00EB3782"/>
    <w:rsid w:val="00EE2DDC"/>
    <w:rsid w:val="00F1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911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Header">
    <w:name w:val="header"/>
    <w:basedOn w:val="Normal"/>
    <w:link w:val="HeaderK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semiHidden/>
    <w:rsid w:val="00E44911"/>
  </w:style>
  <w:style w:type="paragraph" w:styleId="Footer">
    <w:name w:val="footer"/>
    <w:basedOn w:val="Normal"/>
    <w:link w:val="FooterK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semiHidden/>
    <w:rsid w:val="00E44911"/>
  </w:style>
  <w:style w:type="paragraph" w:styleId="NormalWeb">
    <w:name w:val="Normal (Web)"/>
    <w:basedOn w:val="Normal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PenekananHalus">
    <w:name w:val="Subtle Emphasis"/>
    <w:uiPriority w:val="19"/>
    <w:qFormat/>
    <w:rsid w:val="00BB496F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Judul">
    <w:name w:val="Title"/>
    <w:basedOn w:val="NormalWeb"/>
    <w:next w:val="Normal"/>
    <w:link w:val="JudulKAR"/>
    <w:uiPriority w:val="10"/>
    <w:qFormat/>
    <w:rsid w:val="00BB496F"/>
    <w:pPr>
      <w:spacing w:before="0" w:beforeAutospacing="0" w:after="0" w:afterAutospacing="0"/>
      <w:jc w:val="center"/>
    </w:pPr>
    <w:rPr>
      <w:rFonts w:asciiTheme="majorHAnsi" w:hAnsiTheme="majorHAnsi" w:cstheme="minorBidi"/>
      <w:b/>
      <w:bCs/>
      <w:color w:val="FFFFFF" w:themeColor="background1"/>
      <w:kern w:val="24"/>
      <w:sz w:val="108"/>
      <w:szCs w:val="108"/>
      <w:lang w:val="en-ZA"/>
    </w:rPr>
  </w:style>
  <w:style w:type="character" w:customStyle="1" w:styleId="JudulKAR">
    <w:name w:val="Judul KAR"/>
    <w:basedOn w:val="FontParagrafDefault"/>
    <w:link w:val="Judul"/>
    <w:uiPriority w:val="10"/>
    <w:rsid w:val="00BB496F"/>
    <w:rPr>
      <w:rFonts w:asciiTheme="majorHAnsi" w:eastAsiaTheme="minorEastAsia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Subjudul">
    <w:name w:val="Subtitle"/>
    <w:basedOn w:val="NormalWeb"/>
    <w:next w:val="Normal"/>
    <w:link w:val="SubjudulKAR"/>
    <w:uiPriority w:val="11"/>
    <w:qFormat/>
    <w:rsid w:val="009E5EDD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4"/>
      <w:szCs w:val="16"/>
      <w:lang w:val="en-ZA"/>
    </w:rPr>
  </w:style>
  <w:style w:type="character" w:customStyle="1" w:styleId="SubjudulKAR">
    <w:name w:val="Subjudul KAR"/>
    <w:basedOn w:val="FontParagrafDefault"/>
    <w:link w:val="Subjudul"/>
    <w:uiPriority w:val="11"/>
    <w:rsid w:val="009E5EDD"/>
    <w:rPr>
      <w:rFonts w:ascii="Bodoni MT Black" w:eastAsiaTheme="minorEastAsia" w:hAnsi="Bodoni MT Black"/>
      <w:b/>
      <w:bCs/>
      <w:color w:val="FFFFFF" w:themeColor="background1"/>
      <w:kern w:val="24"/>
      <w:sz w:val="14"/>
      <w:szCs w:val="16"/>
      <w:lang w:val="en-ZA"/>
    </w:rPr>
  </w:style>
  <w:style w:type="character" w:styleId="Tempatpenampungteks">
    <w:name w:val="Placeholder Text"/>
    <w:basedOn w:val="FontParagrafDefault"/>
    <w:uiPriority w:val="99"/>
    <w:semiHidden/>
    <w:rsid w:val="00BB496F"/>
    <w:rPr>
      <w:color w:val="808080"/>
    </w:rPr>
  </w:style>
  <w:style w:type="character" w:styleId="JudulBuku">
    <w:name w:val="Book Title"/>
    <w:basedOn w:val="FontParagrafDefault"/>
    <w:uiPriority w:val="33"/>
    <w:semiHidden/>
    <w:qFormat/>
    <w:rsid w:val="00E44911"/>
    <w:rPr>
      <w:b/>
      <w:bCs/>
      <w:i/>
      <w:iCs/>
      <w:spacing w:val="5"/>
    </w:rPr>
  </w:style>
  <w:style w:type="paragraph" w:styleId="TidakAdaSpasi">
    <w:name w:val="No Spacing"/>
    <w:uiPriority w:val="1"/>
    <w:semiHidden/>
    <w:qFormat/>
    <w:rsid w:val="00E44911"/>
    <w:pPr>
      <w:spacing w:after="0" w:line="240" w:lineRule="auto"/>
    </w:pPr>
  </w:style>
  <w:style w:type="paragraph" w:styleId="DaftarParagraf">
    <w:name w:val="List Paragraph"/>
    <w:basedOn w:val="Normal"/>
    <w:uiPriority w:val="34"/>
    <w:semiHidden/>
    <w:qFormat/>
    <w:rsid w:val="00E44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7T14:09:00Z</dcterms:created>
  <dcterms:modified xsi:type="dcterms:W3CDTF">2020-05-19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